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E687C7" w14:textId="39F2B32B" w:rsidR="002E232C" w:rsidRPr="00980000" w:rsidRDefault="002E232C" w:rsidP="00980000">
      <w:pPr>
        <w:pStyle w:val="Heading2"/>
        <w:spacing w:before="93"/>
        <w:ind w:right="816"/>
      </w:pPr>
    </w:p>
    <w:p w14:paraId="235DC424" w14:textId="5B643AF0" w:rsidR="000826EB" w:rsidRPr="000826EB" w:rsidRDefault="000826EB" w:rsidP="000826EB">
      <w:pPr>
        <w:spacing w:line="360" w:lineRule="auto"/>
        <w:contextualSpacing/>
        <w:rPr>
          <w:rFonts w:eastAsia="SimSun"/>
          <w:lang w:val="id-ID" w:eastAsia="zh-CN"/>
        </w:rPr>
      </w:pPr>
      <w:r w:rsidRPr="000826EB">
        <w:rPr>
          <w:rFonts w:eastAsia="SimSun"/>
          <w:lang w:eastAsia="zh-CN"/>
        </w:rPr>
        <w:t xml:space="preserve">Name of Student </w:t>
      </w:r>
      <w:r w:rsidR="00631243">
        <w:rPr>
          <w:rFonts w:eastAsia="SimSun"/>
          <w:lang w:eastAsia="zh-CN"/>
        </w:rPr>
        <w:t>Intern</w:t>
      </w:r>
      <w:r w:rsidR="00980000">
        <w:rPr>
          <w:rFonts w:eastAsia="SimSun"/>
          <w:lang w:eastAsia="zh-CN"/>
        </w:rPr>
        <w:t>: _</w:t>
      </w:r>
      <w:r w:rsidR="000E150A">
        <w:rPr>
          <w:rFonts w:eastAsia="SimSun"/>
          <w:lang w:eastAsia="zh-CN"/>
        </w:rPr>
        <w:t>Medel C. Bunalade</w:t>
      </w:r>
    </w:p>
    <w:p w14:paraId="5F3A51B9" w14:textId="0D1F5EA7" w:rsidR="000826EB" w:rsidRPr="000826EB" w:rsidRDefault="000826EB" w:rsidP="000826EB">
      <w:pPr>
        <w:spacing w:line="360" w:lineRule="auto"/>
        <w:contextualSpacing/>
        <w:rPr>
          <w:rFonts w:eastAsia="SimSun"/>
          <w:lang w:val="id-ID" w:eastAsia="zh-CN"/>
        </w:rPr>
      </w:pPr>
      <w:r w:rsidRPr="000826EB">
        <w:rPr>
          <w:rFonts w:eastAsia="SimSun"/>
          <w:lang w:eastAsia="zh-CN"/>
        </w:rPr>
        <w:t>Course:</w:t>
      </w:r>
      <w:r w:rsidR="00980000">
        <w:rPr>
          <w:rFonts w:eastAsia="SimSun"/>
          <w:lang w:eastAsia="zh-CN"/>
        </w:rPr>
        <w:t xml:space="preserve"> ________________________________</w:t>
      </w:r>
      <w:r w:rsidR="00980000">
        <w:rPr>
          <w:rFonts w:eastAsia="SimSun"/>
          <w:lang w:eastAsia="zh-CN"/>
        </w:rPr>
        <w:tab/>
      </w:r>
      <w:r w:rsidRPr="000826EB">
        <w:rPr>
          <w:rFonts w:eastAsia="SimSun"/>
          <w:lang w:eastAsia="zh-CN"/>
        </w:rPr>
        <w:t>Major:</w:t>
      </w:r>
      <w:r w:rsidR="00980000">
        <w:rPr>
          <w:rFonts w:eastAsia="SimSun"/>
          <w:lang w:eastAsia="zh-CN"/>
        </w:rPr>
        <w:t xml:space="preserve"> __________________________</w:t>
      </w:r>
      <w:r w:rsidRPr="000826EB">
        <w:rPr>
          <w:rFonts w:eastAsia="SimSun"/>
          <w:lang w:val="id-ID" w:eastAsia="zh-CN"/>
        </w:rPr>
        <w:t xml:space="preserve"> </w:t>
      </w:r>
    </w:p>
    <w:p w14:paraId="5B5E0C55" w14:textId="1BEBC2C6" w:rsidR="000826EB" w:rsidRPr="000826EB" w:rsidRDefault="00631243" w:rsidP="000826EB">
      <w:pPr>
        <w:spacing w:line="360" w:lineRule="auto"/>
        <w:contextualSpacing/>
        <w:rPr>
          <w:rFonts w:eastAsia="SimSun"/>
          <w:lang w:val="id-ID" w:eastAsia="zh-CN"/>
        </w:rPr>
      </w:pPr>
      <w:r>
        <w:rPr>
          <w:rFonts w:eastAsia="SimSun"/>
          <w:lang w:eastAsia="zh-CN"/>
        </w:rPr>
        <w:t>HTE</w:t>
      </w:r>
      <w:r w:rsidR="000826EB" w:rsidRPr="000826EB">
        <w:rPr>
          <w:rFonts w:eastAsia="SimSun"/>
          <w:lang w:eastAsia="zh-CN"/>
        </w:rPr>
        <w:t xml:space="preserve">: </w:t>
      </w:r>
      <w:r w:rsidR="00980000">
        <w:rPr>
          <w:rFonts w:eastAsia="SimSun"/>
          <w:lang w:eastAsia="zh-CN"/>
        </w:rPr>
        <w:t>___</w:t>
      </w:r>
      <w:r w:rsidR="00A81994">
        <w:rPr>
          <w:rFonts w:eastAsia="SimSun"/>
          <w:u w:val="single"/>
          <w:lang w:eastAsia="zh-CN"/>
        </w:rPr>
        <w:t>SALESRAIN INC.</w:t>
      </w:r>
      <w:r w:rsidR="00980000">
        <w:rPr>
          <w:rFonts w:eastAsia="SimSun"/>
          <w:lang w:eastAsia="zh-CN"/>
        </w:rPr>
        <w:t>___________________________________________</w:t>
      </w:r>
    </w:p>
    <w:p w14:paraId="420C08D2" w14:textId="354C0FDB" w:rsidR="000826EB" w:rsidRPr="00A81994" w:rsidRDefault="000826EB" w:rsidP="000826EB">
      <w:pPr>
        <w:spacing w:line="360" w:lineRule="auto"/>
        <w:contextualSpacing/>
        <w:rPr>
          <w:rFonts w:eastAsia="SimSun"/>
          <w:u w:val="single"/>
          <w:lang w:val="id-ID" w:eastAsia="zh-CN"/>
        </w:rPr>
      </w:pPr>
      <w:r w:rsidRPr="000826EB">
        <w:rPr>
          <w:rFonts w:eastAsia="SimSun"/>
          <w:lang w:eastAsia="zh-CN"/>
        </w:rPr>
        <w:t>Add</w:t>
      </w:r>
      <w:r w:rsidRPr="000826EB">
        <w:rPr>
          <w:rFonts w:eastAsia="SimSun"/>
          <w:lang w:val="id-ID" w:eastAsia="zh-CN"/>
        </w:rPr>
        <w:t>ress</w:t>
      </w:r>
      <w:r w:rsidRPr="000826EB">
        <w:rPr>
          <w:rFonts w:eastAsia="SimSun"/>
          <w:lang w:eastAsia="zh-CN"/>
        </w:rPr>
        <w:t xml:space="preserve"> of </w:t>
      </w:r>
      <w:r w:rsidR="00631243">
        <w:rPr>
          <w:rFonts w:eastAsia="SimSun"/>
          <w:lang w:eastAsia="zh-CN"/>
        </w:rPr>
        <w:t>HTE</w:t>
      </w:r>
      <w:r w:rsidRPr="000826EB">
        <w:rPr>
          <w:rFonts w:eastAsia="SimSun"/>
          <w:lang w:eastAsia="zh-CN"/>
        </w:rPr>
        <w:t>:</w:t>
      </w:r>
      <w:r w:rsidR="00A81994">
        <w:rPr>
          <w:rFonts w:eastAsia="SimSun"/>
          <w:u w:val="single"/>
          <w:lang w:val="id-ID" w:eastAsia="zh-CN"/>
        </w:rPr>
        <w:t xml:space="preserve"> 11th Floor, One Corporate Center; Ortigas, Pasig City_________</w:t>
      </w:r>
    </w:p>
    <w:p w14:paraId="1A0FC947" w14:textId="5E57B08A" w:rsidR="00980000" w:rsidRDefault="000826EB" w:rsidP="00980000">
      <w:pPr>
        <w:spacing w:line="360" w:lineRule="auto"/>
        <w:contextualSpacing/>
        <w:rPr>
          <w:rFonts w:eastAsia="SimSun"/>
          <w:lang w:val="id-ID" w:eastAsia="zh-CN"/>
        </w:rPr>
      </w:pPr>
      <w:r w:rsidRPr="000826EB">
        <w:rPr>
          <w:rFonts w:eastAsia="SimSun"/>
          <w:lang w:eastAsia="zh-CN"/>
        </w:rPr>
        <w:t>Designated Supervisor:</w:t>
      </w:r>
      <w:r w:rsidRPr="000826EB">
        <w:rPr>
          <w:rFonts w:eastAsia="SimSun"/>
          <w:lang w:val="id-ID" w:eastAsia="zh-CN"/>
        </w:rPr>
        <w:t xml:space="preserve"> </w:t>
      </w:r>
      <w:r w:rsidR="00A81994" w:rsidRPr="00A81994">
        <w:rPr>
          <w:rFonts w:eastAsia="SimSun"/>
          <w:u w:val="single"/>
          <w:lang w:val="id-ID" w:eastAsia="zh-CN"/>
        </w:rPr>
        <w:t>Sr. IT – Herald Lerios</w:t>
      </w:r>
      <w:r w:rsidR="00980000">
        <w:rPr>
          <w:rFonts w:eastAsia="SimSun"/>
          <w:lang w:val="id-ID" w:eastAsia="zh-CN"/>
        </w:rPr>
        <w:t>_______________________________</w:t>
      </w:r>
    </w:p>
    <w:p w14:paraId="59651049" w14:textId="36529AF7" w:rsidR="00980000" w:rsidRDefault="000826EB" w:rsidP="00980000">
      <w:pPr>
        <w:spacing w:line="360" w:lineRule="auto"/>
        <w:contextualSpacing/>
        <w:rPr>
          <w:rFonts w:eastAsia="SimSun"/>
          <w:color w:val="FFFFFF" w:themeColor="background1"/>
          <w:lang w:val="en-PH" w:eastAsia="zh-CN"/>
        </w:rPr>
      </w:pPr>
      <w:r w:rsidRPr="000826EB">
        <w:rPr>
          <w:rFonts w:eastAsia="SimSun"/>
          <w:lang w:eastAsia="zh-CN"/>
        </w:rPr>
        <w:t xml:space="preserve">Period Covered by Evaluation: From: </w:t>
      </w:r>
      <w:r w:rsidRPr="000826EB">
        <w:rPr>
          <w:rFonts w:eastAsia="SimSun"/>
          <w:lang w:val="en-PH" w:eastAsia="zh-CN"/>
        </w:rPr>
        <w:t>To</w:t>
      </w:r>
      <w:r w:rsidR="00980000">
        <w:rPr>
          <w:rFonts w:eastAsia="SimSun"/>
          <w:lang w:val="en-PH" w:eastAsia="zh-CN"/>
        </w:rPr>
        <w:t>: ________________________________________</w:t>
      </w:r>
    </w:p>
    <w:p w14:paraId="70A12502" w14:textId="0DFDB2F7" w:rsidR="000826EB" w:rsidRPr="000826EB" w:rsidRDefault="000826EB" w:rsidP="00980000">
      <w:pPr>
        <w:spacing w:line="360" w:lineRule="auto"/>
        <w:contextualSpacing/>
        <w:rPr>
          <w:rFonts w:eastAsia="SimSun"/>
          <w:lang w:eastAsia="zh-CN"/>
        </w:rPr>
      </w:pPr>
      <w:r w:rsidRPr="000826EB">
        <w:rPr>
          <w:rFonts w:eastAsia="SimSun"/>
          <w:lang w:eastAsia="zh-CN"/>
        </w:rPr>
        <w:t>Number of Hours Rendered:</w:t>
      </w:r>
      <w:r w:rsidR="00980000">
        <w:rPr>
          <w:rFonts w:eastAsia="SimSun"/>
          <w:lang w:eastAsia="zh-CN"/>
        </w:rPr>
        <w:t xml:space="preserve"> __________________________________________________</w:t>
      </w:r>
    </w:p>
    <w:p w14:paraId="4EA117D4" w14:textId="4DF83BAE" w:rsidR="00D646A8" w:rsidRDefault="00D646A8" w:rsidP="00D646A8">
      <w:pPr>
        <w:pStyle w:val="BodyText"/>
        <w:tabs>
          <w:tab w:val="left" w:pos="9061"/>
        </w:tabs>
        <w:ind w:right="783"/>
      </w:pPr>
    </w:p>
    <w:p w14:paraId="23CD9550" w14:textId="77777777" w:rsidR="00A452CD" w:rsidRDefault="00A452CD" w:rsidP="00A452CD">
      <w:pPr>
        <w:pStyle w:val="BodyText"/>
        <w:tabs>
          <w:tab w:val="left" w:pos="9061"/>
        </w:tabs>
        <w:ind w:right="783"/>
        <w:jc w:val="both"/>
      </w:pPr>
    </w:p>
    <w:p w14:paraId="213230BF" w14:textId="77777777" w:rsidR="00283CB5" w:rsidRPr="00D32ADD" w:rsidRDefault="00283CB5" w:rsidP="00283CB5">
      <w:pPr>
        <w:adjustRightInd w:val="0"/>
        <w:jc w:val="both"/>
        <w:rPr>
          <w:rFonts w:eastAsia="SimSun"/>
          <w:lang w:eastAsia="zh-CN"/>
        </w:rPr>
      </w:pPr>
      <w:r w:rsidRPr="00D32ADD">
        <w:rPr>
          <w:rFonts w:eastAsia="SimSun"/>
          <w:lang w:eastAsia="zh-CN"/>
        </w:rPr>
        <w:t xml:space="preserve">This form must be completed by the on-site supervisor during the student’s last week with the </w:t>
      </w:r>
      <w:r>
        <w:rPr>
          <w:rFonts w:eastAsia="SimSun"/>
          <w:lang w:eastAsia="zh-CN"/>
        </w:rPr>
        <w:t xml:space="preserve">Partner </w:t>
      </w:r>
      <w:r w:rsidRPr="00D32ADD">
        <w:rPr>
          <w:rFonts w:eastAsia="SimSun"/>
          <w:lang w:eastAsia="zh-CN"/>
        </w:rPr>
        <w:t>Agency. The results should be returned to the Practicum</w:t>
      </w:r>
      <w:r>
        <w:rPr>
          <w:rFonts w:eastAsia="SimSun"/>
          <w:lang w:eastAsia="zh-CN"/>
        </w:rPr>
        <w:t>/OJT Adviser</w:t>
      </w:r>
      <w:r w:rsidRPr="00D32ADD">
        <w:rPr>
          <w:rFonts w:eastAsia="SimSun"/>
          <w:lang w:eastAsia="zh-CN"/>
        </w:rPr>
        <w:t xml:space="preserve"> in a sealed envelope with </w:t>
      </w:r>
      <w:r>
        <w:rPr>
          <w:rFonts w:eastAsia="SimSun"/>
          <w:lang w:eastAsia="zh-CN"/>
        </w:rPr>
        <w:t xml:space="preserve">the </w:t>
      </w:r>
      <w:r w:rsidRPr="00D32ADD">
        <w:rPr>
          <w:rFonts w:eastAsia="SimSun"/>
          <w:lang w:eastAsia="zh-CN"/>
        </w:rPr>
        <w:t xml:space="preserve">signature on the flap. The final evaluation </w:t>
      </w:r>
      <w:r>
        <w:rPr>
          <w:rFonts w:eastAsia="SimSun"/>
          <w:lang w:eastAsia="zh-CN"/>
        </w:rPr>
        <w:t xml:space="preserve">will be used to </w:t>
      </w:r>
      <w:r w:rsidRPr="00D32ADD">
        <w:rPr>
          <w:rFonts w:eastAsia="SimSun"/>
          <w:lang w:eastAsia="zh-CN"/>
        </w:rPr>
        <w:t xml:space="preserve">determine the overall performance and development of the </w:t>
      </w:r>
      <w:r>
        <w:rPr>
          <w:rFonts w:eastAsia="SimSun"/>
          <w:lang w:eastAsia="zh-CN"/>
        </w:rPr>
        <w:t>I</w:t>
      </w:r>
      <w:r w:rsidRPr="00D32ADD">
        <w:rPr>
          <w:rFonts w:eastAsia="SimSun"/>
          <w:lang w:eastAsia="zh-CN"/>
        </w:rPr>
        <w:t>ntern</w:t>
      </w:r>
      <w:r>
        <w:rPr>
          <w:rFonts w:eastAsia="SimSun"/>
          <w:lang w:eastAsia="zh-CN"/>
        </w:rPr>
        <w:t>/Student Trainee from the</w:t>
      </w:r>
      <w:r w:rsidRPr="00D32ADD">
        <w:rPr>
          <w:rFonts w:eastAsia="SimSun"/>
          <w:lang w:eastAsia="zh-CN"/>
        </w:rPr>
        <w:t xml:space="preserve"> start of their </w:t>
      </w:r>
      <w:r>
        <w:rPr>
          <w:rFonts w:eastAsia="SimSun"/>
          <w:lang w:eastAsia="zh-CN"/>
        </w:rPr>
        <w:t xml:space="preserve">on-the-job training </w:t>
      </w:r>
      <w:r w:rsidRPr="00D32ADD">
        <w:rPr>
          <w:rFonts w:eastAsia="SimSun"/>
          <w:lang w:eastAsia="zh-CN"/>
        </w:rPr>
        <w:t xml:space="preserve">with the </w:t>
      </w:r>
      <w:r>
        <w:rPr>
          <w:rFonts w:eastAsia="SimSun"/>
          <w:lang w:eastAsia="zh-CN"/>
        </w:rPr>
        <w:t>a</w:t>
      </w:r>
      <w:r w:rsidRPr="00D32ADD">
        <w:rPr>
          <w:rFonts w:eastAsia="SimSun"/>
          <w:lang w:eastAsia="zh-CN"/>
        </w:rPr>
        <w:t>gency.</w:t>
      </w:r>
    </w:p>
    <w:p w14:paraId="1D84E076" w14:textId="77777777" w:rsidR="00283CB5" w:rsidRPr="00D32ADD" w:rsidRDefault="00283CB5" w:rsidP="00283CB5">
      <w:pPr>
        <w:contextualSpacing/>
        <w:jc w:val="both"/>
        <w:rPr>
          <w:rFonts w:eastAsia="SimSun"/>
          <w:lang w:eastAsia="zh-CN"/>
        </w:rPr>
      </w:pPr>
    </w:p>
    <w:p w14:paraId="0DA3D6E0" w14:textId="77777777" w:rsidR="00283CB5" w:rsidRDefault="00283CB5" w:rsidP="00283CB5">
      <w:pPr>
        <w:ind w:firstLine="720"/>
        <w:contextualSpacing/>
        <w:jc w:val="both"/>
        <w:rPr>
          <w:rFonts w:eastAsia="SimSun"/>
          <w:lang w:eastAsia="zh-CN"/>
        </w:rPr>
      </w:pPr>
      <w:r>
        <w:rPr>
          <w:rFonts w:eastAsia="SimSun"/>
          <w:lang w:eastAsia="zh-CN"/>
        </w:rPr>
        <w:t xml:space="preserve">     </w:t>
      </w:r>
      <w:r w:rsidRPr="00D32ADD">
        <w:rPr>
          <w:rFonts w:eastAsia="SimSun"/>
          <w:lang w:eastAsia="zh-CN"/>
        </w:rPr>
        <w:t xml:space="preserve">Rating Scale: </w:t>
      </w:r>
    </w:p>
    <w:p w14:paraId="256F37B5" w14:textId="77777777" w:rsidR="00980000" w:rsidRPr="00D32ADD" w:rsidRDefault="00980000" w:rsidP="00283CB5">
      <w:pPr>
        <w:ind w:firstLine="720"/>
        <w:contextualSpacing/>
        <w:jc w:val="both"/>
        <w:rPr>
          <w:rFonts w:eastAsia="SimSun"/>
          <w:lang w:eastAsia="zh-CN"/>
        </w:rPr>
      </w:pPr>
    </w:p>
    <w:tbl>
      <w:tblPr>
        <w:tblW w:w="7938" w:type="dxa"/>
        <w:tblInd w:w="1612" w:type="dxa"/>
        <w:tblLook w:val="04A0" w:firstRow="1" w:lastRow="0" w:firstColumn="1" w:lastColumn="0" w:noHBand="0" w:noVBand="1"/>
      </w:tblPr>
      <w:tblGrid>
        <w:gridCol w:w="3348"/>
        <w:gridCol w:w="900"/>
        <w:gridCol w:w="3690"/>
      </w:tblGrid>
      <w:tr w:rsidR="00283CB5" w:rsidRPr="00D32ADD" w14:paraId="755DE3A5" w14:textId="77777777" w:rsidTr="00E83BA1">
        <w:tc>
          <w:tcPr>
            <w:tcW w:w="3348" w:type="dxa"/>
          </w:tcPr>
          <w:p w14:paraId="61771834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96 – 100          </w:t>
            </w:r>
            <w:r w:rsidRPr="00D32ADD">
              <w:rPr>
                <w:rFonts w:eastAsia="SimSun"/>
                <w:lang w:eastAsia="zh-CN"/>
              </w:rPr>
              <w:t>Excellent</w:t>
            </w:r>
          </w:p>
        </w:tc>
        <w:tc>
          <w:tcPr>
            <w:tcW w:w="900" w:type="dxa"/>
          </w:tcPr>
          <w:p w14:paraId="30E87203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</w:p>
        </w:tc>
        <w:tc>
          <w:tcPr>
            <w:tcW w:w="3690" w:type="dxa"/>
          </w:tcPr>
          <w:p w14:paraId="606A9EE0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  <w:r w:rsidRPr="00D32ADD">
              <w:rPr>
                <w:rFonts w:eastAsia="SimSun"/>
                <w:lang w:eastAsia="zh-CN"/>
              </w:rPr>
              <w:t>8</w:t>
            </w:r>
            <w:r>
              <w:rPr>
                <w:rFonts w:eastAsia="SimSun"/>
                <w:lang w:eastAsia="zh-CN"/>
              </w:rPr>
              <w:t xml:space="preserve">1 – 85          </w:t>
            </w:r>
            <w:r w:rsidRPr="00D32ADD">
              <w:rPr>
                <w:rFonts w:eastAsia="SimSun"/>
                <w:lang w:eastAsia="zh-CN"/>
              </w:rPr>
              <w:t xml:space="preserve">Fair  </w:t>
            </w:r>
          </w:p>
        </w:tc>
      </w:tr>
      <w:tr w:rsidR="00283CB5" w:rsidRPr="00D32ADD" w14:paraId="7A08325F" w14:textId="77777777" w:rsidTr="00E83BA1">
        <w:tc>
          <w:tcPr>
            <w:tcW w:w="3348" w:type="dxa"/>
          </w:tcPr>
          <w:p w14:paraId="2DF31CD7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  <w:r w:rsidRPr="00D32ADD">
              <w:rPr>
                <w:rFonts w:eastAsia="SimSun"/>
                <w:lang w:eastAsia="zh-CN"/>
              </w:rPr>
              <w:t>9</w:t>
            </w:r>
            <w:r>
              <w:rPr>
                <w:rFonts w:eastAsia="SimSun"/>
                <w:lang w:eastAsia="zh-CN"/>
              </w:rPr>
              <w:t xml:space="preserve">1 –   </w:t>
            </w:r>
            <w:r w:rsidRPr="00D32ADD">
              <w:rPr>
                <w:rFonts w:eastAsia="SimSun"/>
                <w:lang w:eastAsia="zh-CN"/>
              </w:rPr>
              <w:t>9</w:t>
            </w:r>
            <w:r>
              <w:rPr>
                <w:rFonts w:eastAsia="SimSun"/>
                <w:lang w:eastAsia="zh-CN"/>
              </w:rPr>
              <w:t xml:space="preserve">5        </w:t>
            </w:r>
            <w:r w:rsidRPr="00D32ADD"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 </w:t>
            </w:r>
            <w:r w:rsidRPr="00D32ADD">
              <w:rPr>
                <w:rFonts w:eastAsia="SimSun"/>
                <w:lang w:eastAsia="zh-CN"/>
              </w:rPr>
              <w:t>Very Good</w:t>
            </w:r>
          </w:p>
        </w:tc>
        <w:tc>
          <w:tcPr>
            <w:tcW w:w="900" w:type="dxa"/>
          </w:tcPr>
          <w:p w14:paraId="62A62D29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</w:p>
        </w:tc>
        <w:tc>
          <w:tcPr>
            <w:tcW w:w="3690" w:type="dxa"/>
          </w:tcPr>
          <w:p w14:paraId="1C1F5B8F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75 – </w:t>
            </w:r>
            <w:r w:rsidRPr="00D32ADD">
              <w:rPr>
                <w:rFonts w:eastAsia="SimSun"/>
                <w:lang w:eastAsia="zh-CN"/>
              </w:rPr>
              <w:t>8</w:t>
            </w:r>
            <w:r>
              <w:rPr>
                <w:rFonts w:eastAsia="SimSun"/>
                <w:lang w:eastAsia="zh-CN"/>
              </w:rPr>
              <w:t xml:space="preserve">0          </w:t>
            </w:r>
            <w:r w:rsidRPr="00D32ADD">
              <w:rPr>
                <w:rFonts w:eastAsia="SimSun"/>
                <w:lang w:eastAsia="zh-CN"/>
              </w:rPr>
              <w:t xml:space="preserve">Poor </w:t>
            </w:r>
          </w:p>
        </w:tc>
      </w:tr>
      <w:tr w:rsidR="00283CB5" w:rsidRPr="00D32ADD" w14:paraId="34F59248" w14:textId="77777777" w:rsidTr="00E83BA1">
        <w:tc>
          <w:tcPr>
            <w:tcW w:w="3348" w:type="dxa"/>
          </w:tcPr>
          <w:p w14:paraId="278153E9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  <w:r>
              <w:rPr>
                <w:rFonts w:eastAsia="SimSun"/>
                <w:lang w:eastAsia="zh-CN"/>
              </w:rPr>
              <w:t xml:space="preserve">86 –   90 </w:t>
            </w:r>
            <w:r w:rsidRPr="00D32ADD">
              <w:rPr>
                <w:rFonts w:eastAsia="SimSun"/>
                <w:lang w:eastAsia="zh-CN"/>
              </w:rPr>
              <w:t xml:space="preserve"> </w:t>
            </w:r>
            <w:r>
              <w:rPr>
                <w:rFonts w:eastAsia="SimSun"/>
                <w:lang w:eastAsia="zh-CN"/>
              </w:rPr>
              <w:t xml:space="preserve">        </w:t>
            </w:r>
            <w:r w:rsidRPr="00D32ADD">
              <w:rPr>
                <w:rFonts w:eastAsia="SimSun"/>
                <w:lang w:eastAsia="zh-CN"/>
              </w:rPr>
              <w:t xml:space="preserve">Good </w:t>
            </w:r>
          </w:p>
        </w:tc>
        <w:tc>
          <w:tcPr>
            <w:tcW w:w="900" w:type="dxa"/>
          </w:tcPr>
          <w:p w14:paraId="277CCC9D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</w:p>
        </w:tc>
        <w:tc>
          <w:tcPr>
            <w:tcW w:w="3690" w:type="dxa"/>
          </w:tcPr>
          <w:p w14:paraId="79C27AFF" w14:textId="77777777" w:rsidR="00283CB5" w:rsidRPr="00D32ADD" w:rsidRDefault="00283CB5" w:rsidP="00E83BA1">
            <w:pPr>
              <w:contextualSpacing/>
              <w:jc w:val="both"/>
              <w:rPr>
                <w:rFonts w:eastAsia="SimSun"/>
                <w:lang w:eastAsia="zh-CN"/>
              </w:rPr>
            </w:pPr>
          </w:p>
        </w:tc>
      </w:tr>
    </w:tbl>
    <w:p w14:paraId="5E5BA185" w14:textId="77777777" w:rsidR="002E232C" w:rsidRPr="000F7199" w:rsidRDefault="002E232C" w:rsidP="002E232C">
      <w:pPr>
        <w:pStyle w:val="BodyText"/>
      </w:pPr>
    </w:p>
    <w:tbl>
      <w:tblPr>
        <w:tblW w:w="8647" w:type="dxa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71"/>
        <w:gridCol w:w="1276"/>
      </w:tblGrid>
      <w:tr w:rsidR="00425A1C" w:rsidRPr="000F7199" w14:paraId="46631A23" w14:textId="77777777" w:rsidTr="00FC6DBB">
        <w:trPr>
          <w:trHeight w:val="557"/>
        </w:trPr>
        <w:tc>
          <w:tcPr>
            <w:tcW w:w="7371" w:type="dxa"/>
            <w:vAlign w:val="center"/>
          </w:tcPr>
          <w:p w14:paraId="30262DEF" w14:textId="72854502" w:rsidR="00425A1C" w:rsidRPr="000F7199" w:rsidRDefault="00963B32" w:rsidP="00963B32">
            <w:pPr>
              <w:pStyle w:val="TableParagraph"/>
              <w:jc w:val="center"/>
              <w:rPr>
                <w:b/>
              </w:rPr>
            </w:pPr>
            <w:r w:rsidRPr="000F7199">
              <w:rPr>
                <w:b/>
              </w:rPr>
              <w:t>PERFORMANCE CATEGORY/CRITERIA</w:t>
            </w:r>
          </w:p>
        </w:tc>
        <w:tc>
          <w:tcPr>
            <w:tcW w:w="1276" w:type="dxa"/>
            <w:vAlign w:val="center"/>
          </w:tcPr>
          <w:p w14:paraId="43BD0310" w14:textId="7078EB63" w:rsidR="00425A1C" w:rsidRPr="000F7199" w:rsidRDefault="00E8106D" w:rsidP="00283CB5">
            <w:pPr>
              <w:pStyle w:val="TableParagraph"/>
              <w:ind w:left="58"/>
              <w:jc w:val="center"/>
              <w:rPr>
                <w:b/>
              </w:rPr>
            </w:pPr>
            <w:r>
              <w:rPr>
                <w:b/>
              </w:rPr>
              <w:t>POINTS EARNED</w:t>
            </w:r>
          </w:p>
        </w:tc>
      </w:tr>
      <w:tr w:rsidR="00963B32" w:rsidRPr="000F7199" w14:paraId="319F7708" w14:textId="77777777" w:rsidTr="00FC6DBB">
        <w:trPr>
          <w:trHeight w:val="297"/>
        </w:trPr>
        <w:tc>
          <w:tcPr>
            <w:tcW w:w="8647" w:type="dxa"/>
            <w:gridSpan w:val="2"/>
            <w:tcBorders>
              <w:bottom w:val="single" w:sz="4" w:space="0" w:color="auto"/>
            </w:tcBorders>
            <w:vAlign w:val="center"/>
          </w:tcPr>
          <w:p w14:paraId="251E4B5D" w14:textId="54516DA5" w:rsidR="00963B32" w:rsidRPr="000F7199" w:rsidRDefault="00963B32" w:rsidP="00963B32">
            <w:pPr>
              <w:pStyle w:val="TableParagraph"/>
              <w:numPr>
                <w:ilvl w:val="0"/>
                <w:numId w:val="7"/>
              </w:numPr>
            </w:pPr>
            <w:r>
              <w:rPr>
                <w:b/>
                <w:bCs/>
              </w:rPr>
              <w:t>Professional Behavior</w:t>
            </w:r>
          </w:p>
        </w:tc>
      </w:tr>
      <w:tr w:rsidR="00425A1C" w:rsidRPr="000F7199" w14:paraId="5E01B823" w14:textId="77777777" w:rsidTr="00FC6DBB">
        <w:trPr>
          <w:trHeight w:val="297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41BBF0" w14:textId="2037033E" w:rsidR="00425A1C" w:rsidRPr="000F7199" w:rsidRDefault="00425A1C" w:rsidP="00963B32">
            <w:pPr>
              <w:pStyle w:val="TableParagraph"/>
              <w:numPr>
                <w:ilvl w:val="0"/>
                <w:numId w:val="3"/>
              </w:numPr>
              <w:spacing w:before="83" w:line="211" w:lineRule="exact"/>
            </w:pPr>
            <w:r w:rsidRPr="000F7199">
              <w:t xml:space="preserve">Professional </w:t>
            </w:r>
            <w:r w:rsidR="00963B32">
              <w:t>a</w:t>
            </w:r>
            <w:r w:rsidRPr="000F7199">
              <w:t>ppearance</w:t>
            </w:r>
            <w:r>
              <w:t xml:space="preserve"> </w:t>
            </w:r>
            <w:r w:rsidRPr="000F7199">
              <w:t>(e.g. neatness, appropriate dress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3D3C38D" w14:textId="7367D31C" w:rsidR="00425A1C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425A1C" w:rsidRPr="000F7199" w14:paraId="743D8573" w14:textId="77777777" w:rsidTr="00FC6DBB">
        <w:trPr>
          <w:trHeight w:val="297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A63DA1" w14:textId="09FCF3C2" w:rsidR="00425A1C" w:rsidRPr="000F7199" w:rsidRDefault="00425A1C" w:rsidP="00963B32">
            <w:pPr>
              <w:pStyle w:val="TableParagraph"/>
              <w:numPr>
                <w:ilvl w:val="0"/>
                <w:numId w:val="3"/>
              </w:numPr>
              <w:spacing w:before="87" w:line="207" w:lineRule="exact"/>
            </w:pPr>
            <w:r w:rsidRPr="000F7199">
              <w:t xml:space="preserve">Seeks </w:t>
            </w:r>
            <w:r w:rsidR="00963B32">
              <w:t>r</w:t>
            </w:r>
            <w:r w:rsidRPr="000F7199">
              <w:t>esponsibility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7D972D84" w14:textId="3A75D59C" w:rsidR="00425A1C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425A1C" w:rsidRPr="000F7199" w14:paraId="6D1DBA9C" w14:textId="77777777" w:rsidTr="00FC6DBB">
        <w:trPr>
          <w:trHeight w:val="298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357F31" w14:textId="12278C99" w:rsidR="00425A1C" w:rsidRPr="000F7199" w:rsidRDefault="00425A1C" w:rsidP="00963B32">
            <w:pPr>
              <w:pStyle w:val="TableParagraph"/>
              <w:numPr>
                <w:ilvl w:val="0"/>
                <w:numId w:val="3"/>
              </w:numPr>
              <w:spacing w:before="88" w:line="207" w:lineRule="exact"/>
            </w:pPr>
            <w:r w:rsidRPr="000F7199">
              <w:t xml:space="preserve">Demonstrates </w:t>
            </w:r>
            <w:r w:rsidR="00963B32">
              <w:t>i</w:t>
            </w:r>
            <w:r w:rsidRPr="000F7199">
              <w:t>nitiative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A5D62BA" w14:textId="24048C4B" w:rsidR="00425A1C" w:rsidRPr="000F7199" w:rsidRDefault="00A81994" w:rsidP="00A81994">
            <w:pPr>
              <w:pStyle w:val="TableParagraph"/>
              <w:jc w:val="center"/>
            </w:pPr>
            <w:r>
              <w:t>98</w:t>
            </w:r>
          </w:p>
        </w:tc>
      </w:tr>
      <w:tr w:rsidR="00425A1C" w:rsidRPr="000F7199" w14:paraId="0A28E215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CEC35" w14:textId="17BB6F1B" w:rsidR="00425A1C" w:rsidRPr="000F7199" w:rsidRDefault="00425A1C" w:rsidP="00963B32">
            <w:pPr>
              <w:pStyle w:val="TableParagraph"/>
              <w:numPr>
                <w:ilvl w:val="0"/>
                <w:numId w:val="3"/>
              </w:numPr>
              <w:spacing w:before="87" w:line="211" w:lineRule="exact"/>
            </w:pPr>
            <w:r w:rsidRPr="000F7199">
              <w:t>Dependability (e.g. punctual, carries work through to completion</w:t>
            </w:r>
            <w:r w:rsidR="00963B32">
              <w:t>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14E78B5" w14:textId="1C95CB43" w:rsidR="00425A1C" w:rsidRPr="000F7199" w:rsidRDefault="00A81994" w:rsidP="00A81994">
            <w:pPr>
              <w:pStyle w:val="TableParagraph"/>
              <w:jc w:val="center"/>
            </w:pPr>
            <w:r>
              <w:t>98</w:t>
            </w:r>
          </w:p>
        </w:tc>
      </w:tr>
      <w:tr w:rsidR="00425A1C" w:rsidRPr="000F7199" w14:paraId="3C5AE798" w14:textId="77777777" w:rsidTr="00FC6DBB">
        <w:trPr>
          <w:trHeight w:val="297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75EC23" w14:textId="3ADE4527" w:rsidR="00425A1C" w:rsidRPr="000F7199" w:rsidRDefault="00425A1C" w:rsidP="00963B32">
            <w:pPr>
              <w:pStyle w:val="TableParagraph"/>
              <w:numPr>
                <w:ilvl w:val="0"/>
                <w:numId w:val="3"/>
              </w:numPr>
              <w:spacing w:before="83" w:line="211" w:lineRule="exact"/>
            </w:pPr>
            <w:r w:rsidRPr="000F7199">
              <w:t xml:space="preserve">Accepts </w:t>
            </w:r>
            <w:r w:rsidR="00963B32">
              <w:t>d</w:t>
            </w:r>
            <w:r w:rsidRPr="000F7199">
              <w:t xml:space="preserve">irection and </w:t>
            </w:r>
            <w:r w:rsidR="00963B32">
              <w:t>c</w:t>
            </w:r>
            <w:r w:rsidRPr="000F7199">
              <w:t xml:space="preserve">onstructive </w:t>
            </w:r>
            <w:r w:rsidR="00963B32">
              <w:t>cr</w:t>
            </w:r>
            <w:r w:rsidRPr="000F7199">
              <w:t>iticism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FF0D083" w14:textId="52A730B0" w:rsidR="00425A1C" w:rsidRPr="000F7199" w:rsidRDefault="00A81994" w:rsidP="00A81994">
            <w:pPr>
              <w:pStyle w:val="TableParagraph"/>
              <w:jc w:val="center"/>
            </w:pPr>
            <w:r>
              <w:t>97</w:t>
            </w:r>
          </w:p>
        </w:tc>
      </w:tr>
      <w:tr w:rsidR="00425A1C" w:rsidRPr="000F7199" w14:paraId="126E903E" w14:textId="77777777" w:rsidTr="00FC6DBB">
        <w:trPr>
          <w:trHeight w:val="298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381A6" w14:textId="56EA2F60" w:rsidR="00425A1C" w:rsidRPr="000F7199" w:rsidRDefault="00425A1C" w:rsidP="00963B32">
            <w:pPr>
              <w:pStyle w:val="TableParagraph"/>
              <w:numPr>
                <w:ilvl w:val="0"/>
                <w:numId w:val="3"/>
              </w:numPr>
              <w:spacing w:before="87" w:line="207" w:lineRule="exact"/>
            </w:pPr>
            <w:r w:rsidRPr="000F7199">
              <w:t>Ability to work independently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8415F1A" w14:textId="7063D424" w:rsidR="00425A1C" w:rsidRPr="000F7199" w:rsidRDefault="00A81994" w:rsidP="00A81994">
            <w:pPr>
              <w:pStyle w:val="TableParagraph"/>
              <w:jc w:val="center"/>
            </w:pPr>
            <w:r>
              <w:t>98</w:t>
            </w:r>
          </w:p>
        </w:tc>
      </w:tr>
      <w:tr w:rsidR="00425A1C" w:rsidRPr="000F7199" w14:paraId="48405A74" w14:textId="77777777" w:rsidTr="00FC6DBB">
        <w:trPr>
          <w:trHeight w:val="297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06753" w14:textId="0CA218CE" w:rsidR="00425A1C" w:rsidRPr="000F7199" w:rsidRDefault="00425A1C" w:rsidP="00963B32">
            <w:pPr>
              <w:pStyle w:val="TableParagraph"/>
              <w:numPr>
                <w:ilvl w:val="0"/>
                <w:numId w:val="3"/>
              </w:numPr>
              <w:spacing w:before="87" w:line="207" w:lineRule="exact"/>
            </w:pPr>
            <w:r w:rsidRPr="000F7199">
              <w:t>Motivation (e.g. enthusiasm, attitude towards duties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2A8BBF6" w14:textId="5D71B755" w:rsidR="00425A1C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425A1C" w:rsidRPr="000F7199" w14:paraId="0E896E5E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DAE36A" w14:textId="419E60F1" w:rsidR="00425A1C" w:rsidRPr="000F7199" w:rsidRDefault="00425A1C" w:rsidP="00963B32">
            <w:pPr>
              <w:pStyle w:val="TableParagraph"/>
              <w:numPr>
                <w:ilvl w:val="0"/>
                <w:numId w:val="3"/>
              </w:numPr>
              <w:spacing w:before="87" w:line="211" w:lineRule="exact"/>
            </w:pPr>
            <w:r w:rsidRPr="000F7199">
              <w:t>Resourcefulness (e.g. use of resources, varied approaches/ideas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3533A17" w14:textId="31045EA0" w:rsidR="00425A1C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963B32" w:rsidRPr="000F7199" w14:paraId="4221CD30" w14:textId="77777777" w:rsidTr="00FC6DBB">
        <w:trPr>
          <w:trHeight w:val="300"/>
        </w:trPr>
        <w:tc>
          <w:tcPr>
            <w:tcW w:w="8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9425E20" w14:textId="2FD428C9" w:rsidR="00963B32" w:rsidRPr="000F7199" w:rsidRDefault="00963B32" w:rsidP="00A81994">
            <w:pPr>
              <w:pStyle w:val="TableParagraph"/>
              <w:numPr>
                <w:ilvl w:val="0"/>
                <w:numId w:val="7"/>
              </w:numPr>
            </w:pPr>
            <w:r w:rsidRPr="000F7199">
              <w:rPr>
                <w:b/>
              </w:rPr>
              <w:t>Professional Relations</w:t>
            </w:r>
          </w:p>
        </w:tc>
      </w:tr>
      <w:tr w:rsidR="00811CD0" w:rsidRPr="000F7199" w14:paraId="1889B4B8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682066" w14:textId="73F9C9AD" w:rsidR="00811CD0" w:rsidRPr="000F7199" w:rsidRDefault="00811CD0" w:rsidP="00963B32">
            <w:pPr>
              <w:pStyle w:val="TableParagraph"/>
              <w:numPr>
                <w:ilvl w:val="0"/>
                <w:numId w:val="4"/>
              </w:numPr>
              <w:tabs>
                <w:tab w:val="left" w:pos="360"/>
                <w:tab w:val="left" w:pos="720"/>
              </w:tabs>
              <w:spacing w:before="87" w:line="211" w:lineRule="exact"/>
            </w:pPr>
            <w:r w:rsidRPr="000F7199">
              <w:t>Rapport with staff (e.g. co-workers, virtual classmates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EAFC79D" w14:textId="1D2B5F2B" w:rsidR="00811CD0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811CD0" w:rsidRPr="000F7199" w14:paraId="3B91D997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8B4CA" w14:textId="50BAE0AA" w:rsidR="00811CD0" w:rsidRPr="000F7199" w:rsidRDefault="00811CD0" w:rsidP="00963B32">
            <w:pPr>
              <w:pStyle w:val="TableParagraph"/>
              <w:numPr>
                <w:ilvl w:val="0"/>
                <w:numId w:val="4"/>
              </w:numPr>
              <w:tabs>
                <w:tab w:val="left" w:pos="360"/>
                <w:tab w:val="left" w:pos="720"/>
              </w:tabs>
              <w:spacing w:before="87" w:line="211" w:lineRule="exact"/>
            </w:pPr>
            <w:r w:rsidRPr="000F7199">
              <w:t>Interaction with the public (e.g. clients, participants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34C9235" w14:textId="1A8D60E3" w:rsidR="00811CD0" w:rsidRPr="000F7199" w:rsidRDefault="00A81994" w:rsidP="00A81994">
            <w:pPr>
              <w:pStyle w:val="TableParagraph"/>
              <w:jc w:val="center"/>
            </w:pPr>
            <w:r>
              <w:t>99</w:t>
            </w:r>
          </w:p>
        </w:tc>
      </w:tr>
      <w:tr w:rsidR="007E5B71" w:rsidRPr="000F7199" w14:paraId="462CB13A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A8A7D" w14:textId="4B97F942" w:rsidR="007E5B71" w:rsidRPr="000F7199" w:rsidRDefault="007E5B71" w:rsidP="00963B32">
            <w:pPr>
              <w:pStyle w:val="TableParagraph"/>
              <w:numPr>
                <w:ilvl w:val="0"/>
                <w:numId w:val="4"/>
              </w:numPr>
              <w:tabs>
                <w:tab w:val="left" w:pos="360"/>
                <w:tab w:val="left" w:pos="720"/>
              </w:tabs>
              <w:spacing w:before="87" w:line="211" w:lineRule="exact"/>
            </w:pPr>
            <w:r w:rsidRPr="000F7199">
              <w:t>Understands the needs of client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1E1FD4A0" w14:textId="468C63AF" w:rsidR="007E5B71" w:rsidRPr="000F7199" w:rsidRDefault="00A81994" w:rsidP="00A81994">
            <w:pPr>
              <w:pStyle w:val="TableParagraph"/>
              <w:jc w:val="center"/>
            </w:pPr>
            <w:r>
              <w:t>99</w:t>
            </w:r>
          </w:p>
        </w:tc>
      </w:tr>
      <w:tr w:rsidR="007E5B71" w:rsidRPr="000F7199" w14:paraId="0DD62A0C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3D7299" w14:textId="0A5A74B5" w:rsidR="007E5B71" w:rsidRPr="000F7199" w:rsidRDefault="007E5B71" w:rsidP="00963B32">
            <w:pPr>
              <w:pStyle w:val="TableParagraph"/>
              <w:numPr>
                <w:ilvl w:val="0"/>
                <w:numId w:val="4"/>
              </w:numPr>
              <w:tabs>
                <w:tab w:val="left" w:pos="360"/>
                <w:tab w:val="left" w:pos="720"/>
              </w:tabs>
              <w:spacing w:before="87" w:line="211" w:lineRule="exact"/>
            </w:pPr>
            <w:r w:rsidRPr="000F7199">
              <w:t>Ability to plan for client's need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5620E95" w14:textId="0AB7056A" w:rsidR="007E5B71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7E5B71" w:rsidRPr="000F7199" w14:paraId="4542FDDC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9E95D" w14:textId="2C49CC79" w:rsidR="007E5B71" w:rsidRPr="000F7199" w:rsidRDefault="007E5B71" w:rsidP="00963B32">
            <w:pPr>
              <w:pStyle w:val="TableParagraph"/>
              <w:numPr>
                <w:ilvl w:val="0"/>
                <w:numId w:val="4"/>
              </w:numPr>
              <w:tabs>
                <w:tab w:val="left" w:pos="360"/>
                <w:tab w:val="left" w:pos="720"/>
              </w:tabs>
              <w:spacing w:before="87" w:line="211" w:lineRule="exact"/>
            </w:pPr>
            <w:r w:rsidRPr="000F7199">
              <w:t>Adaptability (e.g. adjust plans/actions according to the situation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73A5E5D" w14:textId="4D314E42" w:rsidR="007E5B71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963B32" w:rsidRPr="000F7199" w14:paraId="1240915A" w14:textId="77777777" w:rsidTr="00FC6DBB">
        <w:trPr>
          <w:trHeight w:val="300"/>
        </w:trPr>
        <w:tc>
          <w:tcPr>
            <w:tcW w:w="8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CC9514B" w14:textId="3B7C143E" w:rsidR="00963B32" w:rsidRPr="000F7199" w:rsidRDefault="00963B32" w:rsidP="00A81994">
            <w:pPr>
              <w:pStyle w:val="TableParagraph"/>
              <w:numPr>
                <w:ilvl w:val="0"/>
                <w:numId w:val="7"/>
              </w:numPr>
            </w:pPr>
            <w:r w:rsidRPr="000F7199">
              <w:rPr>
                <w:b/>
              </w:rPr>
              <w:t>Professional Performance</w:t>
            </w:r>
          </w:p>
        </w:tc>
      </w:tr>
      <w:tr w:rsidR="007E5B71" w:rsidRPr="000F7199" w14:paraId="0FBEA7D1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673EB" w14:textId="04C2D8B5" w:rsidR="007E5B71" w:rsidRPr="000F7199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t>Planning and organizing work schedule (e.g. time management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F19E6F9" w14:textId="0A3E62C5" w:rsidR="007E5B71" w:rsidRPr="000F7199" w:rsidRDefault="00A81994" w:rsidP="00A81994">
            <w:pPr>
              <w:pStyle w:val="TableParagraph"/>
              <w:jc w:val="center"/>
            </w:pPr>
            <w:r>
              <w:t>98</w:t>
            </w:r>
          </w:p>
        </w:tc>
      </w:tr>
      <w:tr w:rsidR="007E5B71" w:rsidRPr="000F7199" w14:paraId="580AE3F2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1487A" w14:textId="26361B52" w:rsidR="007E5B71" w:rsidRPr="000F7199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t>Judgment (e.g. common-sense, problem-solving skills)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4764391" w14:textId="74A624DF" w:rsidR="007E5B71" w:rsidRPr="000F7199" w:rsidRDefault="00A81994" w:rsidP="00A81994">
            <w:pPr>
              <w:pStyle w:val="TableParagraph"/>
              <w:jc w:val="center"/>
            </w:pPr>
            <w:r>
              <w:t>98</w:t>
            </w:r>
          </w:p>
        </w:tc>
      </w:tr>
      <w:tr w:rsidR="007E5B71" w:rsidRPr="000F7199" w14:paraId="35493B97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872E7" w14:textId="00E495FE" w:rsidR="007E5B71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t xml:space="preserve">Task </w:t>
            </w:r>
            <w:r w:rsidR="00963B32">
              <w:t>a</w:t>
            </w:r>
            <w:r w:rsidRPr="000F7199">
              <w:t>ccomplishment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0DCE4FC" w14:textId="29451B83" w:rsidR="007E5B71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7E5B71" w:rsidRPr="000F7199" w14:paraId="55FEE8F3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42728" w14:textId="26626749" w:rsidR="007E5B71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t xml:space="preserve">Oral </w:t>
            </w:r>
            <w:r w:rsidR="00963B32">
              <w:t>c</w:t>
            </w:r>
            <w:r w:rsidRPr="000F7199">
              <w:t>ommunication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366EDC1C" w14:textId="0EC6DD1D" w:rsidR="007E5B71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7E5B71" w:rsidRPr="000F7199" w14:paraId="6F29EDCA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8EDCD" w14:textId="1C2B860E" w:rsidR="007D12A3" w:rsidRPr="007D12A3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lastRenderedPageBreak/>
              <w:t xml:space="preserve">Written </w:t>
            </w:r>
            <w:r w:rsidR="00963B32">
              <w:t>c</w:t>
            </w:r>
            <w:r w:rsidRPr="000F7199">
              <w:t>ommunication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5A7BDD1" w14:textId="560D35C8" w:rsidR="007E5B71" w:rsidRPr="000F7199" w:rsidRDefault="00A81994" w:rsidP="00A81994">
            <w:pPr>
              <w:pStyle w:val="TableParagraph"/>
              <w:jc w:val="center"/>
            </w:pPr>
            <w:r>
              <w:t>98</w:t>
            </w:r>
          </w:p>
        </w:tc>
      </w:tr>
      <w:tr w:rsidR="007E5B71" w:rsidRPr="000F7199" w14:paraId="0F019F8C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99F541" w14:textId="5D6306C8" w:rsidR="007E5B71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t xml:space="preserve">Evaluation, </w:t>
            </w:r>
            <w:r w:rsidR="00963B32">
              <w:t>s</w:t>
            </w:r>
            <w:r w:rsidRPr="000F7199">
              <w:t>elf-improvement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A627A7B" w14:textId="343F33EF" w:rsidR="007E5B71" w:rsidRPr="000F7199" w:rsidRDefault="00A81994" w:rsidP="00A81994">
            <w:pPr>
              <w:pStyle w:val="TableParagraph"/>
              <w:jc w:val="center"/>
            </w:pPr>
            <w:r>
              <w:t>99</w:t>
            </w:r>
          </w:p>
        </w:tc>
      </w:tr>
      <w:tr w:rsidR="007E5B71" w:rsidRPr="000F7199" w14:paraId="39E55B4C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3BF79" w14:textId="5C5F0444" w:rsidR="007E5B71" w:rsidRPr="000F7199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t>Leadership ability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2DA54F71" w14:textId="6EAF8B70" w:rsidR="007E5B71" w:rsidRPr="000F7199" w:rsidRDefault="00A81994" w:rsidP="00A81994">
            <w:pPr>
              <w:pStyle w:val="TableParagraph"/>
              <w:jc w:val="center"/>
            </w:pPr>
            <w:r>
              <w:t>99</w:t>
            </w:r>
          </w:p>
        </w:tc>
      </w:tr>
      <w:tr w:rsidR="007E5B71" w:rsidRPr="000F7199" w14:paraId="10FF66C9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27ED9" w14:textId="410FCB61" w:rsidR="007E5B71" w:rsidRPr="000F7199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t xml:space="preserve">Quantity of </w:t>
            </w:r>
            <w:r w:rsidR="00963B32">
              <w:t>w</w:t>
            </w:r>
            <w:r w:rsidRPr="000F7199">
              <w:t>ork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4B93A53" w14:textId="13DDDF02" w:rsidR="007E5B71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7E5B71" w:rsidRPr="000F7199" w14:paraId="5F7C49AE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4F94C2" w14:textId="3A69EEE0" w:rsidR="007E5B71" w:rsidRPr="000F7199" w:rsidRDefault="007E5B71" w:rsidP="00963B32">
            <w:pPr>
              <w:pStyle w:val="TableParagraph"/>
              <w:numPr>
                <w:ilvl w:val="0"/>
                <w:numId w:val="5"/>
              </w:numPr>
              <w:tabs>
                <w:tab w:val="left" w:pos="360"/>
              </w:tabs>
              <w:spacing w:before="87" w:line="211" w:lineRule="exact"/>
            </w:pPr>
            <w:r w:rsidRPr="000F7199">
              <w:t xml:space="preserve">Quality of </w:t>
            </w:r>
            <w:r w:rsidR="00963B32">
              <w:t>w</w:t>
            </w:r>
            <w:r w:rsidRPr="000F7199">
              <w:t>ork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480AC033" w14:textId="476684EE" w:rsidR="007E5B71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963B32" w:rsidRPr="000F7199" w14:paraId="776710C5" w14:textId="77777777" w:rsidTr="00FC6DBB">
        <w:trPr>
          <w:trHeight w:val="300"/>
        </w:trPr>
        <w:tc>
          <w:tcPr>
            <w:tcW w:w="8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57A143C" w14:textId="7776C067" w:rsidR="00963B32" w:rsidRPr="000F7199" w:rsidRDefault="00963B32" w:rsidP="00963B32">
            <w:pPr>
              <w:pStyle w:val="TableParagraph"/>
              <w:numPr>
                <w:ilvl w:val="0"/>
                <w:numId w:val="7"/>
              </w:numPr>
            </w:pPr>
            <w:r w:rsidRPr="000F7199">
              <w:rPr>
                <w:b/>
              </w:rPr>
              <w:t>Professional Knowledge</w:t>
            </w:r>
          </w:p>
        </w:tc>
      </w:tr>
      <w:tr w:rsidR="007E5B71" w:rsidRPr="000F7199" w14:paraId="4D46A9AD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A9041" w14:textId="1F900531" w:rsidR="007E5B71" w:rsidRPr="000F7199" w:rsidRDefault="007E5B71" w:rsidP="00963B32">
            <w:pPr>
              <w:pStyle w:val="TableParagraph"/>
              <w:numPr>
                <w:ilvl w:val="0"/>
                <w:numId w:val="6"/>
              </w:numPr>
              <w:tabs>
                <w:tab w:val="left" w:pos="360"/>
              </w:tabs>
              <w:spacing w:before="87" w:line="211" w:lineRule="exact"/>
            </w:pPr>
            <w:r w:rsidRPr="000F7199">
              <w:t>Understanding of agency's goals and operations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52ACE128" w14:textId="6B4787E0" w:rsidR="007E5B71" w:rsidRPr="000F7199" w:rsidRDefault="00A81994" w:rsidP="00A81994">
            <w:pPr>
              <w:pStyle w:val="TableParagraph"/>
              <w:jc w:val="center"/>
            </w:pPr>
            <w:r>
              <w:t>99</w:t>
            </w:r>
          </w:p>
        </w:tc>
      </w:tr>
      <w:tr w:rsidR="007E5B71" w:rsidRPr="000F7199" w14:paraId="0738D59A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64569" w14:textId="6EFB9E21" w:rsidR="007E5B71" w:rsidRPr="000F7199" w:rsidRDefault="007E5B71" w:rsidP="00963B32">
            <w:pPr>
              <w:pStyle w:val="TableParagraph"/>
              <w:numPr>
                <w:ilvl w:val="0"/>
                <w:numId w:val="6"/>
              </w:numPr>
              <w:tabs>
                <w:tab w:val="left" w:pos="360"/>
              </w:tabs>
              <w:spacing w:before="87" w:line="211" w:lineRule="exact"/>
            </w:pPr>
            <w:r w:rsidRPr="000F7199">
              <w:t>Knowledge of field or industry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64B17741" w14:textId="59681474" w:rsidR="007E5B71" w:rsidRPr="000F7199" w:rsidRDefault="00A81994" w:rsidP="00A81994">
            <w:pPr>
              <w:pStyle w:val="TableParagraph"/>
              <w:jc w:val="center"/>
            </w:pPr>
            <w:r>
              <w:t>100</w:t>
            </w:r>
          </w:p>
        </w:tc>
      </w:tr>
      <w:tr w:rsidR="00963B32" w:rsidRPr="000F7199" w14:paraId="739C59B0" w14:textId="77777777" w:rsidTr="00FC6DBB">
        <w:trPr>
          <w:trHeight w:val="300"/>
        </w:trPr>
        <w:tc>
          <w:tcPr>
            <w:tcW w:w="7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A4AE3" w14:textId="36DA9519" w:rsidR="00963B32" w:rsidRPr="000F7199" w:rsidRDefault="00FC6DBB" w:rsidP="00FC6DBB">
            <w:pPr>
              <w:pStyle w:val="TableParagraph"/>
              <w:tabs>
                <w:tab w:val="left" w:pos="360"/>
              </w:tabs>
              <w:spacing w:before="87" w:line="211" w:lineRule="exact"/>
              <w:jc w:val="center"/>
            </w:pPr>
            <w:r w:rsidRPr="000F7199">
              <w:rPr>
                <w:b/>
              </w:rPr>
              <w:t xml:space="preserve">OVERALL RATING </w:t>
            </w:r>
            <w:r>
              <w:rPr>
                <w:b/>
              </w:rPr>
              <w:t>O</w:t>
            </w:r>
            <w:r w:rsidRPr="000F7199">
              <w:rPr>
                <w:b/>
              </w:rPr>
              <w:t>F INTERN/STUDENT TRAINEE’S PERFORMANCE</w:t>
            </w:r>
          </w:p>
        </w:tc>
        <w:tc>
          <w:tcPr>
            <w:tcW w:w="1276" w:type="dxa"/>
            <w:tcBorders>
              <w:left w:val="single" w:sz="4" w:space="0" w:color="auto"/>
            </w:tcBorders>
          </w:tcPr>
          <w:p w14:paraId="05178D82" w14:textId="1C923DA7" w:rsidR="00963B32" w:rsidRPr="000F7199" w:rsidRDefault="00A81994" w:rsidP="00A81994">
            <w:pPr>
              <w:pStyle w:val="TableParagraph"/>
              <w:jc w:val="center"/>
            </w:pPr>
            <w:r>
              <w:t>98%</w:t>
            </w:r>
          </w:p>
        </w:tc>
      </w:tr>
      <w:tr w:rsidR="00963B32" w:rsidRPr="000F7199" w14:paraId="2722F478" w14:textId="77777777" w:rsidTr="00FC6DBB">
        <w:trPr>
          <w:trHeight w:val="300"/>
        </w:trPr>
        <w:tc>
          <w:tcPr>
            <w:tcW w:w="86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AED6613" w14:textId="77777777" w:rsidR="00A81994" w:rsidRDefault="00963B32" w:rsidP="00A81994">
            <w:pPr>
              <w:pStyle w:val="TableParagraph"/>
              <w:tabs>
                <w:tab w:val="left" w:pos="360"/>
              </w:tabs>
              <w:spacing w:before="87" w:line="211" w:lineRule="exact"/>
              <w:rPr>
                <w:spacing w:val="-2"/>
              </w:rPr>
            </w:pPr>
            <w:r w:rsidRPr="000F7199">
              <w:t xml:space="preserve">Suggestions to improve the </w:t>
            </w:r>
            <w:r w:rsidR="00FC6DBB">
              <w:t xml:space="preserve">student </w:t>
            </w:r>
            <w:r w:rsidRPr="000F7199">
              <w:t>trainee’s</w:t>
            </w:r>
            <w:r w:rsidRPr="000F7199">
              <w:rPr>
                <w:spacing w:val="-19"/>
              </w:rPr>
              <w:t xml:space="preserve"> </w:t>
            </w:r>
            <w:r w:rsidRPr="000F7199">
              <w:t xml:space="preserve">performance: </w:t>
            </w:r>
            <w:r w:rsidRPr="000F7199">
              <w:rPr>
                <w:spacing w:val="-2"/>
              </w:rPr>
              <w:t xml:space="preserve"> </w:t>
            </w:r>
            <w:r>
              <w:rPr>
                <w:spacing w:val="-2"/>
              </w:rPr>
              <w:t>_________</w:t>
            </w:r>
          </w:p>
          <w:p w14:paraId="45C0FB00" w14:textId="7014A1D9" w:rsidR="00963B32" w:rsidRPr="00A81994" w:rsidRDefault="00A81994" w:rsidP="00A81994">
            <w:pPr>
              <w:pStyle w:val="TableParagraph"/>
              <w:tabs>
                <w:tab w:val="left" w:pos="360"/>
              </w:tabs>
              <w:spacing w:before="87" w:line="211" w:lineRule="exact"/>
              <w:rPr>
                <w:spacing w:val="-2"/>
                <w:u w:val="single"/>
              </w:rPr>
            </w:pPr>
            <w:r>
              <w:rPr>
                <w:spacing w:val="-2"/>
              </w:rPr>
              <w:t xml:space="preserve">                          </w:t>
            </w:r>
            <w:r w:rsidR="00AA5723">
              <w:rPr>
                <w:spacing w:val="-2"/>
              </w:rPr>
              <w:t xml:space="preserve">  </w:t>
            </w:r>
            <w:r>
              <w:rPr>
                <w:spacing w:val="-2"/>
                <w:u w:val="single"/>
              </w:rPr>
              <w:t xml:space="preserve">Be More Productive and Pro-active in doing tasks. Thank You for All Your Help and We are Really Grateful that </w:t>
            </w:r>
            <w:r w:rsidR="00AA5723">
              <w:rPr>
                <w:spacing w:val="-2"/>
                <w:u w:val="single"/>
              </w:rPr>
              <w:t>w</w:t>
            </w:r>
            <w:r>
              <w:rPr>
                <w:spacing w:val="-2"/>
                <w:u w:val="single"/>
              </w:rPr>
              <w:t>e have seen your Progress in Technical Skills</w:t>
            </w:r>
          </w:p>
          <w:p w14:paraId="614820E6" w14:textId="7C3BD9EB" w:rsidR="00A81994" w:rsidRPr="000F7199" w:rsidRDefault="00A81994" w:rsidP="00A81994">
            <w:pPr>
              <w:pStyle w:val="TableParagraph"/>
              <w:tabs>
                <w:tab w:val="left" w:pos="360"/>
              </w:tabs>
              <w:spacing w:before="87" w:line="211" w:lineRule="exact"/>
            </w:pPr>
          </w:p>
        </w:tc>
      </w:tr>
    </w:tbl>
    <w:p w14:paraId="6C80DC6A" w14:textId="02880B13" w:rsidR="002E232C" w:rsidRDefault="002E232C" w:rsidP="002E232C"/>
    <w:p w14:paraId="3629C986" w14:textId="6711A25F" w:rsidR="00811CD0" w:rsidRDefault="00811CD0" w:rsidP="002E232C"/>
    <w:p w14:paraId="4E49704D" w14:textId="427D6763" w:rsidR="00AA5723" w:rsidRDefault="00AA5723" w:rsidP="002E232C"/>
    <w:p w14:paraId="544BDF1E" w14:textId="5FF4151C" w:rsidR="00AA5723" w:rsidRDefault="00AA5723" w:rsidP="002E232C">
      <w:r>
        <w:rPr>
          <w:rFonts w:eastAsia="SimSun"/>
          <w:noProof/>
          <w:u w:val="single"/>
          <w:lang w:eastAsia="zh-CN"/>
        </w:rPr>
        <w:drawing>
          <wp:anchor distT="0" distB="0" distL="114300" distR="114300" simplePos="0" relativeHeight="251658240" behindDoc="1" locked="0" layoutInCell="1" allowOverlap="1" wp14:anchorId="79E956DB" wp14:editId="7DB030D3">
            <wp:simplePos x="0" y="0"/>
            <wp:positionH relativeFrom="margin">
              <wp:posOffset>228600</wp:posOffset>
            </wp:positionH>
            <wp:positionV relativeFrom="paragraph">
              <wp:posOffset>5715</wp:posOffset>
            </wp:positionV>
            <wp:extent cx="1981200" cy="670560"/>
            <wp:effectExtent l="0" t="0" r="0" b="0"/>
            <wp:wrapNone/>
            <wp:docPr id="720460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460394" name="Picture 72046039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7356A3" w14:textId="7D6843CF" w:rsidR="00FC6DBB" w:rsidRPr="00DC399E" w:rsidRDefault="00FC6DBB" w:rsidP="00FC6DBB">
      <w:pPr>
        <w:contextualSpacing/>
        <w:jc w:val="both"/>
        <w:rPr>
          <w:rFonts w:eastAsia="SimSun"/>
          <w:lang w:eastAsia="zh-CN"/>
        </w:rPr>
      </w:pPr>
      <w:r w:rsidRPr="00DC399E">
        <w:rPr>
          <w:rFonts w:eastAsia="SimSun"/>
          <w:lang w:eastAsia="zh-CN"/>
        </w:rPr>
        <w:t xml:space="preserve">Rated by: </w:t>
      </w:r>
      <w:r w:rsidRPr="00DC399E">
        <w:rPr>
          <w:rFonts w:eastAsia="SimSun"/>
          <w:lang w:eastAsia="zh-CN"/>
        </w:rPr>
        <w:tab/>
      </w:r>
      <w:r w:rsidRPr="00DC399E">
        <w:rPr>
          <w:rFonts w:eastAsia="SimSun"/>
          <w:lang w:eastAsia="zh-CN"/>
        </w:rPr>
        <w:tab/>
      </w:r>
      <w:r w:rsidRPr="00DC399E">
        <w:rPr>
          <w:rFonts w:eastAsia="SimSun"/>
          <w:lang w:eastAsia="zh-CN"/>
        </w:rPr>
        <w:tab/>
      </w:r>
      <w:r w:rsidRPr="00DC399E">
        <w:rPr>
          <w:rFonts w:eastAsia="SimSun"/>
          <w:lang w:eastAsia="zh-CN"/>
        </w:rPr>
        <w:tab/>
      </w:r>
      <w:r w:rsidRPr="00DC399E">
        <w:rPr>
          <w:rFonts w:eastAsia="SimSun"/>
          <w:lang w:eastAsia="zh-CN"/>
        </w:rPr>
        <w:tab/>
      </w:r>
      <w:r w:rsidRPr="00DC399E">
        <w:rPr>
          <w:rFonts w:eastAsia="SimSun"/>
          <w:lang w:eastAsia="zh-CN"/>
        </w:rPr>
        <w:tab/>
        <w:t>Noted:</w:t>
      </w:r>
    </w:p>
    <w:p w14:paraId="07CFB0BE" w14:textId="1966B0B5" w:rsidR="00FC6DBB" w:rsidRPr="00B54D25" w:rsidRDefault="00FC6DBB" w:rsidP="00FC6DBB">
      <w:pPr>
        <w:contextualSpacing/>
        <w:rPr>
          <w:rFonts w:eastAsia="SimSun"/>
          <w:lang w:eastAsia="zh-CN"/>
        </w:rPr>
      </w:pPr>
      <w:r>
        <w:rPr>
          <w:rFonts w:eastAsia="SimSun"/>
          <w:lang w:eastAsia="zh-CN"/>
        </w:rPr>
        <w:t>_____</w:t>
      </w:r>
      <w:r w:rsidRPr="00B54D25">
        <w:rPr>
          <w:rFonts w:eastAsia="SimSun"/>
          <w:lang w:eastAsia="zh-CN"/>
        </w:rPr>
        <w:t>___</w:t>
      </w:r>
      <w:r w:rsidR="00AA5723">
        <w:rPr>
          <w:rFonts w:eastAsia="SimSun"/>
          <w:lang w:eastAsia="zh-CN"/>
        </w:rPr>
        <w:t>__</w:t>
      </w:r>
      <w:r w:rsidR="00AA5723" w:rsidRPr="00AA5723">
        <w:rPr>
          <w:rFonts w:eastAsia="SimSun"/>
          <w:u w:val="single"/>
          <w:lang w:eastAsia="zh-CN"/>
        </w:rPr>
        <w:t xml:space="preserve">Herald </w:t>
      </w:r>
      <w:proofErr w:type="spellStart"/>
      <w:r w:rsidR="00AA5723" w:rsidRPr="00AA5723">
        <w:rPr>
          <w:rFonts w:eastAsia="SimSun"/>
          <w:u w:val="single"/>
          <w:lang w:eastAsia="zh-CN"/>
        </w:rPr>
        <w:t>Lerios</w:t>
      </w:r>
      <w:proofErr w:type="spellEnd"/>
      <w:r w:rsidRPr="00B54D25">
        <w:rPr>
          <w:rFonts w:eastAsia="SimSun"/>
          <w:lang w:eastAsia="zh-CN"/>
        </w:rPr>
        <w:t>__________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 w:rsidRPr="00B54D25">
        <w:rPr>
          <w:rFonts w:eastAsia="SimSun"/>
          <w:lang w:eastAsia="zh-CN"/>
        </w:rPr>
        <w:t>__________________________</w:t>
      </w:r>
    </w:p>
    <w:p w14:paraId="45BC1083" w14:textId="081955C0" w:rsidR="00FC6DBB" w:rsidRDefault="00FC6DBB" w:rsidP="00FC6DBB">
      <w:pPr>
        <w:ind w:left="5040" w:hanging="5040"/>
        <w:contextualSpacing/>
        <w:rPr>
          <w:rFonts w:eastAsia="SimSun"/>
          <w:i/>
          <w:iCs/>
          <w:lang w:eastAsia="zh-CN"/>
        </w:rPr>
      </w:pPr>
      <w:r w:rsidRPr="00B54D25">
        <w:rPr>
          <w:rFonts w:eastAsia="SimSun"/>
          <w:i/>
          <w:iCs/>
          <w:lang w:eastAsia="zh-CN"/>
        </w:rPr>
        <w:t xml:space="preserve">Signature Over Printed Name </w:t>
      </w:r>
      <w:r>
        <w:rPr>
          <w:rFonts w:eastAsia="SimSun"/>
          <w:i/>
          <w:iCs/>
          <w:lang w:eastAsia="zh-CN"/>
        </w:rPr>
        <w:t>of Supervisor</w:t>
      </w:r>
      <w:r w:rsidRPr="00B54D25">
        <w:rPr>
          <w:rFonts w:eastAsia="SimSun"/>
          <w:i/>
          <w:iCs/>
          <w:lang w:eastAsia="zh-CN"/>
        </w:rPr>
        <w:t xml:space="preserve"> </w:t>
      </w:r>
      <w:r>
        <w:rPr>
          <w:rFonts w:eastAsia="SimSun"/>
          <w:i/>
          <w:iCs/>
          <w:lang w:eastAsia="zh-CN"/>
        </w:rPr>
        <w:tab/>
      </w:r>
      <w:r w:rsidRPr="00B54D25">
        <w:rPr>
          <w:rFonts w:eastAsia="SimSun"/>
          <w:i/>
          <w:iCs/>
          <w:lang w:eastAsia="zh-CN"/>
        </w:rPr>
        <w:t xml:space="preserve">Signature Over Printed Name </w:t>
      </w:r>
      <w:r>
        <w:rPr>
          <w:rFonts w:eastAsia="SimSun"/>
          <w:i/>
          <w:iCs/>
          <w:lang w:eastAsia="zh-CN"/>
        </w:rPr>
        <w:t xml:space="preserve">of Head/Manager of the </w:t>
      </w:r>
      <w:r w:rsidR="00933125">
        <w:rPr>
          <w:rFonts w:eastAsia="SimSun"/>
          <w:i/>
          <w:iCs/>
          <w:lang w:eastAsia="zh-CN"/>
        </w:rPr>
        <w:t>HTE</w:t>
      </w:r>
    </w:p>
    <w:p w14:paraId="5AD240DD" w14:textId="77777777" w:rsidR="00FC6DBB" w:rsidRDefault="00FC6DBB" w:rsidP="00FC6DBB">
      <w:pPr>
        <w:ind w:left="5040" w:hanging="5040"/>
        <w:contextualSpacing/>
        <w:rPr>
          <w:rFonts w:eastAsia="SimSun"/>
          <w:i/>
          <w:iCs/>
          <w:lang w:eastAsia="zh-CN"/>
        </w:rPr>
      </w:pPr>
    </w:p>
    <w:p w14:paraId="2D123EED" w14:textId="77777777" w:rsidR="00AA5723" w:rsidRDefault="00AA5723" w:rsidP="00FC6DBB">
      <w:pPr>
        <w:rPr>
          <w:rFonts w:eastAsia="SimSun"/>
          <w:lang w:eastAsia="zh-CN"/>
        </w:rPr>
      </w:pPr>
    </w:p>
    <w:p w14:paraId="466722D5" w14:textId="77777777" w:rsidR="00AA5723" w:rsidRDefault="00AA5723" w:rsidP="00FC6DBB">
      <w:pPr>
        <w:rPr>
          <w:rFonts w:eastAsia="SimSun"/>
          <w:lang w:eastAsia="zh-CN"/>
        </w:rPr>
      </w:pPr>
    </w:p>
    <w:p w14:paraId="7CECD25B" w14:textId="3004E237" w:rsidR="00FC6DBB" w:rsidRDefault="00FC6DBB" w:rsidP="00FC6DBB">
      <w:r w:rsidRPr="00B54D25">
        <w:rPr>
          <w:rFonts w:eastAsia="SimSun"/>
          <w:lang w:eastAsia="zh-CN"/>
        </w:rPr>
        <w:t xml:space="preserve">Date: </w:t>
      </w:r>
      <w:r>
        <w:rPr>
          <w:rFonts w:eastAsia="SimSun"/>
          <w:lang w:eastAsia="zh-CN"/>
        </w:rPr>
        <w:t xml:space="preserve"> ____</w:t>
      </w:r>
      <w:r w:rsidR="00AA5723">
        <w:rPr>
          <w:rFonts w:eastAsia="SimSun"/>
          <w:u w:val="single"/>
          <w:lang w:eastAsia="zh-CN"/>
        </w:rPr>
        <w:t>May 15, 2025___</w:t>
      </w:r>
      <w:r w:rsidRPr="00B54D25">
        <w:rPr>
          <w:rFonts w:eastAsia="SimSun"/>
          <w:lang w:eastAsia="zh-CN"/>
        </w:rPr>
        <w:t>__</w:t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>
        <w:rPr>
          <w:rFonts w:eastAsia="SimSun"/>
          <w:lang w:eastAsia="zh-CN"/>
        </w:rPr>
        <w:tab/>
      </w:r>
      <w:r w:rsidRPr="00B54D25">
        <w:rPr>
          <w:rFonts w:eastAsia="SimSun"/>
          <w:lang w:eastAsia="zh-CN"/>
        </w:rPr>
        <w:t xml:space="preserve">Date: </w:t>
      </w:r>
      <w:r>
        <w:rPr>
          <w:rFonts w:eastAsia="SimSun"/>
          <w:lang w:eastAsia="zh-CN"/>
        </w:rPr>
        <w:t>____</w:t>
      </w:r>
      <w:r w:rsidRPr="00B54D25">
        <w:rPr>
          <w:rFonts w:eastAsia="SimSun"/>
          <w:lang w:eastAsia="zh-CN"/>
        </w:rPr>
        <w:t>_________________</w:t>
      </w:r>
    </w:p>
    <w:p w14:paraId="7CDB3E77" w14:textId="14B6C95E" w:rsidR="00D03B79" w:rsidRPr="00D03B79" w:rsidRDefault="00D03B79" w:rsidP="00D03B79"/>
    <w:sectPr w:rsidR="00D03B79" w:rsidRPr="00D03B79" w:rsidSect="00980000">
      <w:headerReference w:type="default" r:id="rId9"/>
      <w:footerReference w:type="default" r:id="rId10"/>
      <w:pgSz w:w="11910" w:h="16840"/>
      <w:pgMar w:top="1440" w:right="1440" w:bottom="1440" w:left="1440" w:header="371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092A1F" w14:textId="77777777" w:rsidR="00080469" w:rsidRDefault="00080469" w:rsidP="002E232C">
      <w:r>
        <w:separator/>
      </w:r>
    </w:p>
  </w:endnote>
  <w:endnote w:type="continuationSeparator" w:id="0">
    <w:p w14:paraId="6B71E28B" w14:textId="77777777" w:rsidR="00080469" w:rsidRDefault="00080469" w:rsidP="002E2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0C8CB2" w14:textId="7FFCF7BB" w:rsidR="00980000" w:rsidRPr="00980000" w:rsidRDefault="00980000">
    <w:pPr>
      <w:pStyle w:val="Footer"/>
      <w:rPr>
        <w:rFonts w:ascii="Tahoma" w:hAnsi="Tahoma" w:cs="Tahoma"/>
        <w:b/>
        <w:bCs/>
        <w:i/>
        <w:iCs/>
        <w:sz w:val="20"/>
        <w:szCs w:val="20"/>
      </w:rPr>
    </w:pPr>
    <w:r w:rsidRPr="00980000">
      <w:rPr>
        <w:rFonts w:ascii="Tahoma" w:hAnsi="Tahoma" w:cs="Tahoma"/>
        <w:b/>
        <w:bCs/>
        <w:i/>
        <w:iCs/>
        <w:sz w:val="20"/>
        <w:szCs w:val="20"/>
      </w:rPr>
      <w:t>QRDI-COP-INST17-008/Rev.00 (08.01.2024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F70B14" w14:textId="77777777" w:rsidR="00080469" w:rsidRDefault="00080469" w:rsidP="002E232C">
      <w:bookmarkStart w:id="0" w:name="_Hlk155694568"/>
      <w:bookmarkEnd w:id="0"/>
      <w:r>
        <w:separator/>
      </w:r>
    </w:p>
  </w:footnote>
  <w:footnote w:type="continuationSeparator" w:id="0">
    <w:p w14:paraId="2AE5AC8F" w14:textId="77777777" w:rsidR="00080469" w:rsidRDefault="00080469" w:rsidP="002E23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Look w:val="04A0" w:firstRow="1" w:lastRow="0" w:firstColumn="1" w:lastColumn="0" w:noHBand="0" w:noVBand="1"/>
    </w:tblPr>
    <w:tblGrid>
      <w:gridCol w:w="1453"/>
      <w:gridCol w:w="7567"/>
    </w:tblGrid>
    <w:tr w:rsidR="00980000" w14:paraId="5118E319" w14:textId="77777777" w:rsidTr="00980000">
      <w:trPr>
        <w:trHeight w:val="841"/>
        <w:jc w:val="center"/>
      </w:trPr>
      <w:tc>
        <w:tcPr>
          <w:tcW w:w="1701" w:type="dxa"/>
          <w:vMerge w:val="restart"/>
        </w:tcPr>
        <w:p w14:paraId="029AB89D" w14:textId="77777777" w:rsidR="00980000" w:rsidRDefault="00980000" w:rsidP="00980000">
          <w:pPr>
            <w:pStyle w:val="Header"/>
            <w:jc w:val="center"/>
          </w:pPr>
          <w:r>
            <w:rPr>
              <w:noProof/>
            </w:rPr>
            <w:drawing>
              <wp:anchor distT="0" distB="0" distL="114300" distR="114300" simplePos="0" relativeHeight="251659264" behindDoc="1" locked="0" layoutInCell="1" allowOverlap="1" wp14:anchorId="0576D2EB" wp14:editId="3A863A64">
                <wp:simplePos x="0" y="0"/>
                <wp:positionH relativeFrom="column">
                  <wp:posOffset>-83185</wp:posOffset>
                </wp:positionH>
                <wp:positionV relativeFrom="paragraph">
                  <wp:posOffset>7620</wp:posOffset>
                </wp:positionV>
                <wp:extent cx="945086" cy="876300"/>
                <wp:effectExtent l="0" t="0" r="0" b="0"/>
                <wp:wrapNone/>
                <wp:docPr id="1202380833" name="Picture 1202380833" descr="BAS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BAS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5086" cy="8763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8543" w:type="dxa"/>
        </w:tcPr>
        <w:p w14:paraId="04A90926" w14:textId="77777777" w:rsidR="00980000" w:rsidRPr="000F6FF1" w:rsidRDefault="00980000" w:rsidP="00980000">
          <w:pPr>
            <w:pStyle w:val="Header"/>
            <w:jc w:val="center"/>
            <w:rPr>
              <w:bCs/>
              <w:iCs/>
              <w:sz w:val="18"/>
              <w:szCs w:val="18"/>
              <w:lang w:val="en-SG"/>
            </w:rPr>
          </w:pPr>
          <w:r w:rsidRPr="000F6FF1">
            <w:rPr>
              <w:bCs/>
              <w:iCs/>
              <w:sz w:val="18"/>
              <w:szCs w:val="18"/>
              <w:lang w:val="en-SG"/>
            </w:rPr>
            <w:t>Republic of the Philippines</w:t>
          </w:r>
        </w:p>
        <w:p w14:paraId="63D0AD6E" w14:textId="77777777" w:rsidR="00980000" w:rsidRPr="000F6FF1" w:rsidRDefault="00980000" w:rsidP="00980000">
          <w:pPr>
            <w:pStyle w:val="Header"/>
            <w:jc w:val="center"/>
            <w:rPr>
              <w:rFonts w:ascii="Arial Black" w:hAnsi="Arial Black" w:cs="Tahoma"/>
              <w:b/>
              <w:bCs/>
              <w:iCs/>
              <w:lang w:val="en-SG"/>
            </w:rPr>
          </w:pPr>
          <w:r w:rsidRPr="000F6FF1">
            <w:rPr>
              <w:rFonts w:ascii="Arial Black" w:hAnsi="Arial Black" w:cs="Tahoma"/>
              <w:b/>
              <w:bCs/>
              <w:iCs/>
              <w:lang w:val="en-SG"/>
            </w:rPr>
            <w:t>BULACAN AGRICULTURAL STATE COLLEGE</w:t>
          </w:r>
        </w:p>
        <w:p w14:paraId="579A2F64" w14:textId="77777777" w:rsidR="00980000" w:rsidRPr="00AA6410" w:rsidRDefault="00980000" w:rsidP="00980000">
          <w:pPr>
            <w:pStyle w:val="Header"/>
            <w:jc w:val="center"/>
            <w:rPr>
              <w:rFonts w:ascii="Tahoma" w:hAnsi="Tahoma" w:cs="Tahoma"/>
              <w:b/>
              <w:bCs/>
              <w:lang w:val="en-SG"/>
            </w:rPr>
          </w:pPr>
          <w:proofErr w:type="spellStart"/>
          <w:r w:rsidRPr="000F6FF1">
            <w:rPr>
              <w:iCs/>
              <w:sz w:val="20"/>
              <w:szCs w:val="20"/>
              <w:lang w:val="en-SG"/>
            </w:rPr>
            <w:t>Pinaod</w:t>
          </w:r>
          <w:proofErr w:type="spellEnd"/>
          <w:r w:rsidRPr="000F6FF1">
            <w:rPr>
              <w:iCs/>
              <w:sz w:val="20"/>
              <w:szCs w:val="20"/>
              <w:lang w:val="en-SG"/>
            </w:rPr>
            <w:t>, San Ildefonso, Bulacan 3010</w:t>
          </w:r>
        </w:p>
      </w:tc>
    </w:tr>
    <w:tr w:rsidR="00980000" w14:paraId="091F0105" w14:textId="77777777" w:rsidTr="00980000">
      <w:trPr>
        <w:trHeight w:val="497"/>
        <w:jc w:val="center"/>
      </w:trPr>
      <w:tc>
        <w:tcPr>
          <w:tcW w:w="1701" w:type="dxa"/>
          <w:vMerge/>
        </w:tcPr>
        <w:p w14:paraId="42CD12C5" w14:textId="77777777" w:rsidR="00980000" w:rsidRDefault="00980000" w:rsidP="00980000">
          <w:pPr>
            <w:pStyle w:val="Header"/>
          </w:pPr>
        </w:p>
      </w:tc>
      <w:tc>
        <w:tcPr>
          <w:tcW w:w="8543" w:type="dxa"/>
          <w:vAlign w:val="center"/>
        </w:tcPr>
        <w:p w14:paraId="5055DD7E" w14:textId="0ECE6CF7" w:rsidR="00980000" w:rsidRPr="00911025" w:rsidRDefault="00933125" w:rsidP="00980000">
          <w:pPr>
            <w:pStyle w:val="Heading2"/>
            <w:ind w:right="810"/>
            <w:jc w:val="center"/>
            <w:rPr>
              <w:rFonts w:ascii="Tahoma" w:hAnsi="Tahoma" w:cs="Tahoma"/>
            </w:rPr>
          </w:pPr>
          <w:r>
            <w:rPr>
              <w:rFonts w:ascii="Tahoma" w:hAnsi="Tahoma" w:cs="Tahoma"/>
            </w:rPr>
            <w:t>INTERNSHIP</w:t>
          </w:r>
          <w:r w:rsidR="00980000">
            <w:rPr>
              <w:rFonts w:ascii="Tahoma" w:hAnsi="Tahoma" w:cs="Tahoma"/>
            </w:rPr>
            <w:t xml:space="preserve"> PERFORMANCE RATING FORM</w:t>
          </w:r>
        </w:p>
      </w:tc>
    </w:tr>
  </w:tbl>
  <w:p w14:paraId="3F1DF42A" w14:textId="77777777" w:rsidR="00980000" w:rsidRDefault="0098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E61B3"/>
    <w:multiLevelType w:val="hybridMultilevel"/>
    <w:tmpl w:val="95F20BB2"/>
    <w:lvl w:ilvl="0" w:tplc="B27498B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7933E01"/>
    <w:multiLevelType w:val="hybridMultilevel"/>
    <w:tmpl w:val="6FFA2D06"/>
    <w:lvl w:ilvl="0" w:tplc="F5B821C8">
      <w:start w:val="1"/>
      <w:numFmt w:val="upperLetter"/>
      <w:lvlText w:val="%1."/>
      <w:lvlJc w:val="left"/>
      <w:pPr>
        <w:ind w:left="742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62" w:hanging="360"/>
      </w:pPr>
    </w:lvl>
    <w:lvl w:ilvl="2" w:tplc="3409001B" w:tentative="1">
      <w:start w:val="1"/>
      <w:numFmt w:val="lowerRoman"/>
      <w:lvlText w:val="%3."/>
      <w:lvlJc w:val="right"/>
      <w:pPr>
        <w:ind w:left="2182" w:hanging="180"/>
      </w:pPr>
    </w:lvl>
    <w:lvl w:ilvl="3" w:tplc="3409000F" w:tentative="1">
      <w:start w:val="1"/>
      <w:numFmt w:val="decimal"/>
      <w:lvlText w:val="%4."/>
      <w:lvlJc w:val="left"/>
      <w:pPr>
        <w:ind w:left="2902" w:hanging="360"/>
      </w:pPr>
    </w:lvl>
    <w:lvl w:ilvl="4" w:tplc="34090019" w:tentative="1">
      <w:start w:val="1"/>
      <w:numFmt w:val="lowerLetter"/>
      <w:lvlText w:val="%5."/>
      <w:lvlJc w:val="left"/>
      <w:pPr>
        <w:ind w:left="3622" w:hanging="360"/>
      </w:pPr>
    </w:lvl>
    <w:lvl w:ilvl="5" w:tplc="3409001B" w:tentative="1">
      <w:start w:val="1"/>
      <w:numFmt w:val="lowerRoman"/>
      <w:lvlText w:val="%6."/>
      <w:lvlJc w:val="right"/>
      <w:pPr>
        <w:ind w:left="4342" w:hanging="180"/>
      </w:pPr>
    </w:lvl>
    <w:lvl w:ilvl="6" w:tplc="3409000F" w:tentative="1">
      <w:start w:val="1"/>
      <w:numFmt w:val="decimal"/>
      <w:lvlText w:val="%7."/>
      <w:lvlJc w:val="left"/>
      <w:pPr>
        <w:ind w:left="5062" w:hanging="360"/>
      </w:pPr>
    </w:lvl>
    <w:lvl w:ilvl="7" w:tplc="34090019" w:tentative="1">
      <w:start w:val="1"/>
      <w:numFmt w:val="lowerLetter"/>
      <w:lvlText w:val="%8."/>
      <w:lvlJc w:val="left"/>
      <w:pPr>
        <w:ind w:left="5782" w:hanging="360"/>
      </w:pPr>
    </w:lvl>
    <w:lvl w:ilvl="8" w:tplc="3409001B" w:tentative="1">
      <w:start w:val="1"/>
      <w:numFmt w:val="lowerRoman"/>
      <w:lvlText w:val="%9."/>
      <w:lvlJc w:val="right"/>
      <w:pPr>
        <w:ind w:left="6502" w:hanging="180"/>
      </w:pPr>
    </w:lvl>
  </w:abstractNum>
  <w:abstractNum w:abstractNumId="2" w15:restartNumberingAfterBreak="0">
    <w:nsid w:val="4063556A"/>
    <w:multiLevelType w:val="hybridMultilevel"/>
    <w:tmpl w:val="8264B6E8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126648"/>
    <w:multiLevelType w:val="hybridMultilevel"/>
    <w:tmpl w:val="2A1002AA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9787E"/>
    <w:multiLevelType w:val="hybridMultilevel"/>
    <w:tmpl w:val="406E47E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D27CA6"/>
    <w:multiLevelType w:val="hybridMultilevel"/>
    <w:tmpl w:val="3DA4296A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151D73"/>
    <w:multiLevelType w:val="hybridMultilevel"/>
    <w:tmpl w:val="D3F88FCE"/>
    <w:lvl w:ilvl="0" w:tplc="4E1CFA1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6436662">
    <w:abstractNumId w:val="6"/>
  </w:num>
  <w:num w:numId="2" w16cid:durableId="1203590772">
    <w:abstractNumId w:val="1"/>
  </w:num>
  <w:num w:numId="3" w16cid:durableId="2002389713">
    <w:abstractNumId w:val="5"/>
  </w:num>
  <w:num w:numId="4" w16cid:durableId="754014087">
    <w:abstractNumId w:val="4"/>
  </w:num>
  <w:num w:numId="5" w16cid:durableId="2076538224">
    <w:abstractNumId w:val="3"/>
  </w:num>
  <w:num w:numId="6" w16cid:durableId="1701739025">
    <w:abstractNumId w:val="2"/>
  </w:num>
  <w:num w:numId="7" w16cid:durableId="17797130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jA2MzGytLA0sDRQ0lEKTi0uzszPAykwqgUA7O8t+iwAAAA="/>
  </w:docVars>
  <w:rsids>
    <w:rsidRoot w:val="002E232C"/>
    <w:rsid w:val="00006795"/>
    <w:rsid w:val="0005240C"/>
    <w:rsid w:val="00080469"/>
    <w:rsid w:val="000826EB"/>
    <w:rsid w:val="000A5532"/>
    <w:rsid w:val="000B17C9"/>
    <w:rsid w:val="000C1549"/>
    <w:rsid w:val="000E150A"/>
    <w:rsid w:val="000E3833"/>
    <w:rsid w:val="000F7199"/>
    <w:rsid w:val="00101EE9"/>
    <w:rsid w:val="00105F7E"/>
    <w:rsid w:val="00146FDA"/>
    <w:rsid w:val="00164D0C"/>
    <w:rsid w:val="00177E6E"/>
    <w:rsid w:val="001857B1"/>
    <w:rsid w:val="001867C4"/>
    <w:rsid w:val="001D626A"/>
    <w:rsid w:val="002009F5"/>
    <w:rsid w:val="00233B57"/>
    <w:rsid w:val="00283CB5"/>
    <w:rsid w:val="002E04D3"/>
    <w:rsid w:val="002E232C"/>
    <w:rsid w:val="00386833"/>
    <w:rsid w:val="003C1227"/>
    <w:rsid w:val="00425A1C"/>
    <w:rsid w:val="004906BE"/>
    <w:rsid w:val="00494995"/>
    <w:rsid w:val="00497AD2"/>
    <w:rsid w:val="004D3B1F"/>
    <w:rsid w:val="00500690"/>
    <w:rsid w:val="00554607"/>
    <w:rsid w:val="00565E9A"/>
    <w:rsid w:val="00591BA1"/>
    <w:rsid w:val="00604B70"/>
    <w:rsid w:val="006306FC"/>
    <w:rsid w:val="00631243"/>
    <w:rsid w:val="00665BBF"/>
    <w:rsid w:val="006E2C24"/>
    <w:rsid w:val="006F057F"/>
    <w:rsid w:val="00732025"/>
    <w:rsid w:val="00750B09"/>
    <w:rsid w:val="00765CB9"/>
    <w:rsid w:val="00796690"/>
    <w:rsid w:val="007A69FB"/>
    <w:rsid w:val="007B3F86"/>
    <w:rsid w:val="007D12A3"/>
    <w:rsid w:val="007E5B71"/>
    <w:rsid w:val="00811CD0"/>
    <w:rsid w:val="008570BC"/>
    <w:rsid w:val="008942B4"/>
    <w:rsid w:val="00933125"/>
    <w:rsid w:val="00933954"/>
    <w:rsid w:val="00934B07"/>
    <w:rsid w:val="00956316"/>
    <w:rsid w:val="00960CB1"/>
    <w:rsid w:val="00963B32"/>
    <w:rsid w:val="009766C9"/>
    <w:rsid w:val="00980000"/>
    <w:rsid w:val="00993FE3"/>
    <w:rsid w:val="00A452CD"/>
    <w:rsid w:val="00A603F4"/>
    <w:rsid w:val="00A73BBB"/>
    <w:rsid w:val="00A81994"/>
    <w:rsid w:val="00AA29C8"/>
    <w:rsid w:val="00AA5723"/>
    <w:rsid w:val="00AC78E3"/>
    <w:rsid w:val="00B03890"/>
    <w:rsid w:val="00B557A3"/>
    <w:rsid w:val="00B64649"/>
    <w:rsid w:val="00B77DAA"/>
    <w:rsid w:val="00BA2FD3"/>
    <w:rsid w:val="00BB1AFA"/>
    <w:rsid w:val="00BB2068"/>
    <w:rsid w:val="00BE27D9"/>
    <w:rsid w:val="00C0567C"/>
    <w:rsid w:val="00C06753"/>
    <w:rsid w:val="00C531D3"/>
    <w:rsid w:val="00C962E1"/>
    <w:rsid w:val="00CE41CB"/>
    <w:rsid w:val="00D03B79"/>
    <w:rsid w:val="00D646A8"/>
    <w:rsid w:val="00D7417D"/>
    <w:rsid w:val="00D8689C"/>
    <w:rsid w:val="00DA32AA"/>
    <w:rsid w:val="00E14898"/>
    <w:rsid w:val="00E46E78"/>
    <w:rsid w:val="00E60ECB"/>
    <w:rsid w:val="00E8106D"/>
    <w:rsid w:val="00E9183F"/>
    <w:rsid w:val="00E95FAC"/>
    <w:rsid w:val="00EB57BD"/>
    <w:rsid w:val="00EB6046"/>
    <w:rsid w:val="00EE30BF"/>
    <w:rsid w:val="00EF0A77"/>
    <w:rsid w:val="00F04CF7"/>
    <w:rsid w:val="00F12DA6"/>
    <w:rsid w:val="00F21A74"/>
    <w:rsid w:val="00F30D51"/>
    <w:rsid w:val="00F81338"/>
    <w:rsid w:val="00F9644D"/>
    <w:rsid w:val="00FC6DBB"/>
    <w:rsid w:val="00FF2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2D5E81C"/>
  <w15:chartTrackingRefBased/>
  <w15:docId w15:val="{F7D25853-4EDD-4BE2-B0C8-241794CD8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32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2">
    <w:name w:val="heading 2"/>
    <w:basedOn w:val="Normal"/>
    <w:link w:val="Heading2Char"/>
    <w:uiPriority w:val="9"/>
    <w:unhideWhenUsed/>
    <w:qFormat/>
    <w:rsid w:val="002E232C"/>
    <w:pPr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E232C"/>
    <w:rPr>
      <w:rFonts w:ascii="Arial" w:eastAsia="Arial" w:hAnsi="Arial" w:cs="Arial"/>
      <w:b/>
      <w:bCs/>
    </w:rPr>
  </w:style>
  <w:style w:type="paragraph" w:styleId="BodyText">
    <w:name w:val="Body Text"/>
    <w:basedOn w:val="Normal"/>
    <w:link w:val="BodyTextChar"/>
    <w:uiPriority w:val="1"/>
    <w:qFormat/>
    <w:rsid w:val="002E232C"/>
  </w:style>
  <w:style w:type="character" w:customStyle="1" w:styleId="BodyTextChar">
    <w:name w:val="Body Text Char"/>
    <w:basedOn w:val="DefaultParagraphFont"/>
    <w:link w:val="BodyText"/>
    <w:uiPriority w:val="1"/>
    <w:rsid w:val="002E232C"/>
    <w:rPr>
      <w:rFonts w:ascii="Arial" w:eastAsia="Arial" w:hAnsi="Arial" w:cs="Arial"/>
    </w:rPr>
  </w:style>
  <w:style w:type="paragraph" w:customStyle="1" w:styleId="TableParagraph">
    <w:name w:val="Table Paragraph"/>
    <w:basedOn w:val="Normal"/>
    <w:uiPriority w:val="1"/>
    <w:qFormat/>
    <w:rsid w:val="002E232C"/>
  </w:style>
  <w:style w:type="paragraph" w:styleId="Header">
    <w:name w:val="header"/>
    <w:basedOn w:val="Normal"/>
    <w:link w:val="HeaderChar"/>
    <w:uiPriority w:val="99"/>
    <w:unhideWhenUsed/>
    <w:rsid w:val="002E23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232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2E23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232C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980000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28A7A-946F-4366-96B2-6AF44471F0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21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ifer Delos Reyes</dc:creator>
  <cp:keywords/>
  <dc:description/>
  <cp:lastModifiedBy>Medel Bunalade</cp:lastModifiedBy>
  <cp:revision>3</cp:revision>
  <cp:lastPrinted>2024-06-20T02:46:00Z</cp:lastPrinted>
  <dcterms:created xsi:type="dcterms:W3CDTF">2025-05-15T06:20:00Z</dcterms:created>
  <dcterms:modified xsi:type="dcterms:W3CDTF">2025-05-28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5556e71d878e970f75224a1d41676bc52ec8d6f9855169cf6b525f1cb1a74e</vt:lpwstr>
  </property>
</Properties>
</file>